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2692D" w14:textId="77777777" w:rsidR="0053704F" w:rsidRDefault="0053704F" w:rsidP="0053704F">
      <w:pPr>
        <w:spacing w:line="276" w:lineRule="auto"/>
        <w:jc w:val="both"/>
        <w:rPr>
          <w:rFonts w:cs="B Nazanin"/>
          <w:sz w:val="28"/>
          <w:szCs w:val="28"/>
        </w:rPr>
      </w:pPr>
    </w:p>
    <w:p w14:paraId="2319836B" w14:textId="77777777" w:rsidR="0053704F" w:rsidRDefault="0053704F" w:rsidP="0053704F">
      <w:pPr>
        <w:spacing w:line="276" w:lineRule="auto"/>
        <w:jc w:val="both"/>
        <w:rPr>
          <w:rFonts w:cs="B Nazanin"/>
          <w:sz w:val="28"/>
          <w:szCs w:val="28"/>
        </w:rPr>
      </w:pPr>
    </w:p>
    <w:p w14:paraId="24D36FD3" w14:textId="77777777" w:rsidR="0053704F" w:rsidRDefault="0053704F" w:rsidP="0053704F">
      <w:pPr>
        <w:spacing w:line="276" w:lineRule="auto"/>
        <w:jc w:val="both"/>
        <w:rPr>
          <w:rFonts w:cs="B Nazanin"/>
          <w:sz w:val="28"/>
          <w:szCs w:val="28"/>
        </w:rPr>
      </w:pPr>
    </w:p>
    <w:p w14:paraId="5E75A95C" w14:textId="77777777" w:rsidR="0053704F" w:rsidRDefault="0053704F" w:rsidP="0053704F">
      <w:pPr>
        <w:spacing w:line="276" w:lineRule="auto"/>
        <w:jc w:val="both"/>
        <w:rPr>
          <w:rFonts w:cs="B Nazanin"/>
          <w:sz w:val="28"/>
          <w:szCs w:val="28"/>
        </w:rPr>
      </w:pPr>
    </w:p>
    <w:p w14:paraId="62EF1D5A" w14:textId="77777777" w:rsidR="0053704F" w:rsidRDefault="0053704F" w:rsidP="0053704F">
      <w:pPr>
        <w:spacing w:line="276" w:lineRule="auto"/>
        <w:jc w:val="center"/>
        <w:rPr>
          <w:rFonts w:cs="B Nazanin"/>
          <w:sz w:val="28"/>
          <w:szCs w:val="28"/>
        </w:rPr>
      </w:pPr>
      <w:r>
        <w:rPr>
          <w:rFonts w:cs="B Nazanin"/>
          <w:noProof/>
          <w:sz w:val="28"/>
          <w:szCs w:val="28"/>
          <w:lang w:bidi="ar-SA"/>
        </w:rPr>
        <w:drawing>
          <wp:inline distT="0" distB="0" distL="0" distR="0" wp14:anchorId="1CC7CF66" wp14:editId="386C2D49">
            <wp:extent cx="2347586" cy="2349206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6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7586" cy="2349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5EFA6" w14:textId="77777777" w:rsidR="0053704F" w:rsidRDefault="0053704F" w:rsidP="0053704F">
      <w:pPr>
        <w:spacing w:line="276" w:lineRule="auto"/>
        <w:jc w:val="both"/>
        <w:rPr>
          <w:rFonts w:cs="B Nazanin"/>
          <w:sz w:val="28"/>
          <w:szCs w:val="28"/>
        </w:rPr>
      </w:pPr>
    </w:p>
    <w:p w14:paraId="380760A3" w14:textId="77777777" w:rsidR="0053704F" w:rsidRPr="003928DE" w:rsidRDefault="0053704F" w:rsidP="0053704F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پروژه درس مهندسی نرم افزار</w:t>
      </w:r>
    </w:p>
    <w:p w14:paraId="0E1322F0" w14:textId="77777777" w:rsidR="0053704F" w:rsidRPr="003928DE" w:rsidRDefault="003928DE" w:rsidP="0053704F">
      <w:pPr>
        <w:spacing w:line="276" w:lineRule="auto"/>
        <w:jc w:val="center"/>
        <w:rPr>
          <w:rFonts w:cs="B Nazanin"/>
          <w:b/>
          <w:bCs/>
          <w:sz w:val="32"/>
          <w:szCs w:val="32"/>
          <w:rtl/>
        </w:rPr>
      </w:pPr>
      <w:r>
        <w:rPr>
          <w:rFonts w:cs="B Nazanin"/>
          <w:b/>
          <w:bCs/>
          <w:sz w:val="32"/>
          <w:szCs w:val="32"/>
        </w:rPr>
        <w:t>business model</w:t>
      </w:r>
    </w:p>
    <w:p w14:paraId="0F2FFCE0" w14:textId="77777777" w:rsidR="0053704F" w:rsidRPr="003928DE" w:rsidRDefault="0053704F" w:rsidP="0053704F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 xml:space="preserve">استاد: </w:t>
      </w:r>
    </w:p>
    <w:p w14:paraId="3F04CCE1" w14:textId="77777777" w:rsidR="0053704F" w:rsidRDefault="0053704F" w:rsidP="0053704F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دکتر محمودزاده</w:t>
      </w:r>
    </w:p>
    <w:p w14:paraId="3634B3B9" w14:textId="77777777" w:rsidR="0053704F" w:rsidRPr="003928DE" w:rsidRDefault="0053704F" w:rsidP="0053704F">
      <w:pPr>
        <w:spacing w:line="276" w:lineRule="auto"/>
        <w:jc w:val="center"/>
        <w:rPr>
          <w:rFonts w:cs="B Nazanin"/>
          <w:b/>
          <w:bCs/>
          <w:sz w:val="28"/>
          <w:szCs w:val="28"/>
          <w:rtl/>
        </w:rPr>
      </w:pPr>
      <w:r w:rsidRPr="003928DE">
        <w:rPr>
          <w:rFonts w:cs="B Nazanin" w:hint="cs"/>
          <w:b/>
          <w:bCs/>
          <w:sz w:val="28"/>
          <w:szCs w:val="28"/>
          <w:rtl/>
        </w:rPr>
        <w:t>اعضای گروه:</w:t>
      </w:r>
    </w:p>
    <w:p w14:paraId="1EDF8DD6" w14:textId="77777777" w:rsidR="00825B2C" w:rsidRDefault="00825B2C" w:rsidP="00825B2C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صادق اکبری</w:t>
      </w:r>
    </w:p>
    <w:p w14:paraId="0151051E" w14:textId="77777777" w:rsidR="00825B2C" w:rsidRDefault="00825B2C" w:rsidP="00825B2C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رفان رئوفیان</w:t>
      </w:r>
    </w:p>
    <w:p w14:paraId="1C3DF01F" w14:textId="77777777" w:rsidR="0053704F" w:rsidRDefault="00825B2C" w:rsidP="0053704F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علی غفورزاده</w:t>
      </w:r>
    </w:p>
    <w:p w14:paraId="0F318CCA" w14:textId="77777777" w:rsidR="0053704F" w:rsidRDefault="00825B2C" w:rsidP="0053704F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سید مهدی غضنفری</w:t>
      </w:r>
    </w:p>
    <w:p w14:paraId="7AF2D0D9" w14:textId="77777777" w:rsidR="00744686" w:rsidRPr="003E4CF5" w:rsidRDefault="0053704F" w:rsidP="003E4CF5">
      <w:pPr>
        <w:spacing w:line="276" w:lineRule="auto"/>
        <w:jc w:val="center"/>
        <w:rPr>
          <w:rFonts w:cs="B Nazanin"/>
          <w:sz w:val="28"/>
          <w:szCs w:val="28"/>
          <w:rtl/>
        </w:rPr>
      </w:pPr>
      <w:r>
        <w:rPr>
          <w:rFonts w:cs="B Nazanin" w:hint="cs"/>
          <w:sz w:val="28"/>
          <w:szCs w:val="28"/>
          <w:rtl/>
        </w:rPr>
        <w:t>امیرعباس مهدی زاده</w:t>
      </w:r>
    </w:p>
    <w:p w14:paraId="50430483" w14:textId="77777777" w:rsidR="00744686" w:rsidRDefault="00744686" w:rsidP="001F068B">
      <w:pPr>
        <w:spacing w:line="276" w:lineRule="auto"/>
        <w:jc w:val="both"/>
        <w:rPr>
          <w:rFonts w:cs="B Nazanin"/>
          <w:b/>
          <w:bCs/>
          <w:sz w:val="36"/>
          <w:szCs w:val="36"/>
          <w:rtl/>
        </w:rPr>
      </w:pPr>
    </w:p>
    <w:p w14:paraId="3610F892" w14:textId="77777777" w:rsidR="001F068B" w:rsidRPr="00864A73" w:rsidRDefault="00744686" w:rsidP="00825B2C">
      <w:pPr>
        <w:spacing w:line="360" w:lineRule="auto"/>
        <w:jc w:val="both"/>
        <w:rPr>
          <w:rFonts w:ascii="B Nazanin" w:hAnsi="B Nazanin" w:cs="B Nazanin"/>
          <w:b/>
          <w:bCs/>
          <w:sz w:val="28"/>
          <w:szCs w:val="28"/>
          <w:rtl/>
        </w:rPr>
      </w:pPr>
      <w:r w:rsidRPr="00864A73">
        <w:rPr>
          <w:rFonts w:ascii="B Nazanin" w:hAnsi="B Nazanin" w:cs="B Nazanin" w:hint="cs"/>
          <w:b/>
          <w:bCs/>
          <w:sz w:val="28"/>
          <w:szCs w:val="28"/>
          <w:rtl/>
        </w:rPr>
        <w:t>احراز هویت</w:t>
      </w:r>
      <w:r w:rsidR="001F068B" w:rsidRPr="00864A73">
        <w:rPr>
          <w:rFonts w:ascii="B Nazanin" w:hAnsi="B Nazanin" w:cs="B Nazanin" w:hint="cs"/>
          <w:b/>
          <w:bCs/>
          <w:sz w:val="28"/>
          <w:szCs w:val="28"/>
          <w:rtl/>
        </w:rPr>
        <w:t>:</w:t>
      </w:r>
    </w:p>
    <w:p w14:paraId="441CD0DB" w14:textId="77777777" w:rsidR="001F068B" w:rsidRPr="00864A73" w:rsidRDefault="00744686" w:rsidP="00825B2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ثبت نام کاربران جدید</w:t>
      </w:r>
    </w:p>
    <w:p w14:paraId="208536E7" w14:textId="77777777" w:rsidR="001F068B" w:rsidRPr="00864A73" w:rsidRDefault="00744686" w:rsidP="00825B2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ورود به حساب کاربری</w:t>
      </w:r>
    </w:p>
    <w:p w14:paraId="3198117D" w14:textId="77777777" w:rsidR="00744686" w:rsidRPr="00864A73" w:rsidRDefault="00744686" w:rsidP="00825B2C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بازیابی حساب کاربری</w:t>
      </w:r>
    </w:p>
    <w:p w14:paraId="31E3AC85" w14:textId="77777777" w:rsidR="008B0288" w:rsidRPr="00864A73" w:rsidRDefault="00744686" w:rsidP="00825B2C">
      <w:pPr>
        <w:spacing w:line="360" w:lineRule="auto"/>
        <w:jc w:val="both"/>
        <w:rPr>
          <w:rFonts w:ascii="B Nazanin" w:hAnsi="B Nazanin" w:cs="B Nazanin"/>
          <w:b/>
          <w:bCs/>
          <w:sz w:val="28"/>
          <w:szCs w:val="28"/>
          <w:rtl/>
        </w:rPr>
      </w:pPr>
      <w:r w:rsidRPr="00864A73">
        <w:rPr>
          <w:rFonts w:ascii="B Nazanin" w:hAnsi="B Nazanin" w:cs="B Nazanin" w:hint="cs"/>
          <w:b/>
          <w:bCs/>
          <w:sz w:val="28"/>
          <w:szCs w:val="28"/>
          <w:rtl/>
        </w:rPr>
        <w:t>مدیریت مالی فردی</w:t>
      </w:r>
      <w:r w:rsidR="008B0288" w:rsidRPr="00864A73">
        <w:rPr>
          <w:rFonts w:ascii="B Nazanin" w:hAnsi="B Nazanin" w:cs="B Nazanin" w:hint="cs"/>
          <w:b/>
          <w:bCs/>
          <w:sz w:val="28"/>
          <w:szCs w:val="28"/>
          <w:rtl/>
        </w:rPr>
        <w:t>:</w:t>
      </w:r>
    </w:p>
    <w:p w14:paraId="065E486E" w14:textId="77777777" w:rsidR="008B0288" w:rsidRPr="00864A73" w:rsidRDefault="00744686" w:rsidP="00825B2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  <w:rtl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ایجاد حساب مالی جدید</w:t>
      </w:r>
    </w:p>
    <w:p w14:paraId="6A0D5CD4" w14:textId="77777777" w:rsidR="008B0288" w:rsidRPr="00864A73" w:rsidRDefault="00744686" w:rsidP="00825B2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مدیریت و حذف حساب های مالی ایجاد شده</w:t>
      </w:r>
    </w:p>
    <w:p w14:paraId="1DAF2C0D" w14:textId="77777777" w:rsidR="008B0288" w:rsidRPr="00864A73" w:rsidRDefault="0061374B" w:rsidP="00825B2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>
        <w:rPr>
          <w:rFonts w:ascii="B Nazanin" w:hAnsi="B Nazanin" w:cs="B Nazanin" w:hint="cs"/>
          <w:sz w:val="28"/>
          <w:szCs w:val="28"/>
          <w:rtl/>
        </w:rPr>
        <w:t>مدیریت دسته بندی هزینه ها</w:t>
      </w:r>
      <w:r w:rsidR="00744686" w:rsidRPr="00864A73">
        <w:rPr>
          <w:rFonts w:ascii="B Nazanin" w:hAnsi="B Nazanin" w:cs="B Nazanin" w:hint="cs"/>
          <w:sz w:val="28"/>
          <w:szCs w:val="28"/>
          <w:rtl/>
        </w:rPr>
        <w:t xml:space="preserve"> و درآمد ها</w:t>
      </w:r>
    </w:p>
    <w:p w14:paraId="6439ABF0" w14:textId="77777777" w:rsidR="008B0288" w:rsidRPr="00864A73" w:rsidRDefault="00744686" w:rsidP="00825B2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مدیریت دارائی های فردی</w:t>
      </w:r>
    </w:p>
    <w:p w14:paraId="16A353B5" w14:textId="77777777" w:rsidR="00864A73" w:rsidRPr="00864A73" w:rsidRDefault="00864A73" w:rsidP="00825B2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مدیریت بدهی ها و بستانکاری ها</w:t>
      </w:r>
    </w:p>
    <w:p w14:paraId="12CEF8F5" w14:textId="77777777" w:rsidR="00FC3024" w:rsidRPr="00864A73" w:rsidRDefault="00864A73" w:rsidP="00825B2C">
      <w:pPr>
        <w:spacing w:line="360" w:lineRule="auto"/>
        <w:jc w:val="both"/>
        <w:rPr>
          <w:rFonts w:ascii="B Nazanin" w:hAnsi="B Nazanin" w:cs="B Nazanin"/>
          <w:b/>
          <w:bCs/>
          <w:sz w:val="28"/>
          <w:szCs w:val="28"/>
          <w:rtl/>
        </w:rPr>
      </w:pPr>
      <w:r w:rsidRPr="00864A73">
        <w:rPr>
          <w:rFonts w:ascii="B Nazanin" w:hAnsi="B Nazanin" w:cs="B Nazanin" w:hint="cs"/>
          <w:b/>
          <w:bCs/>
          <w:sz w:val="28"/>
          <w:szCs w:val="28"/>
          <w:rtl/>
        </w:rPr>
        <w:t>مدیریت مالی گروهی</w:t>
      </w:r>
      <w:r w:rsidR="00FC3024" w:rsidRPr="00864A73">
        <w:rPr>
          <w:rFonts w:ascii="B Nazanin" w:hAnsi="B Nazanin" w:cs="B Nazanin" w:hint="cs"/>
          <w:b/>
          <w:bCs/>
          <w:sz w:val="28"/>
          <w:szCs w:val="28"/>
          <w:rtl/>
        </w:rPr>
        <w:t>:</w:t>
      </w:r>
    </w:p>
    <w:p w14:paraId="29319D4E" w14:textId="77777777" w:rsidR="00FC3024" w:rsidRPr="00864A73" w:rsidRDefault="00864A73" w:rsidP="00825B2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ایجاد گروه های مالی جدید</w:t>
      </w:r>
    </w:p>
    <w:p w14:paraId="6F6C8C0E" w14:textId="77777777" w:rsidR="00FC3024" w:rsidRPr="00864A73" w:rsidRDefault="00864A73" w:rsidP="00825B2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ویرایش گروه های مالی</w:t>
      </w:r>
    </w:p>
    <w:p w14:paraId="3245E34E" w14:textId="77777777" w:rsidR="00FC3024" w:rsidRPr="00864A73" w:rsidRDefault="00864A73" w:rsidP="00825B2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افزودن و حذف افراد به گروه های مالی</w:t>
      </w:r>
    </w:p>
    <w:p w14:paraId="070F6017" w14:textId="77777777" w:rsidR="00864A73" w:rsidRPr="00864A73" w:rsidRDefault="00864A73" w:rsidP="00825B2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ارسال اعلان تراکنش های جدید برای اعضای گروه</w:t>
      </w:r>
    </w:p>
    <w:p w14:paraId="5BE4BDC1" w14:textId="77777777" w:rsidR="006D6ECE" w:rsidRPr="00864A73" w:rsidRDefault="00864A73" w:rsidP="00825B2C">
      <w:pPr>
        <w:spacing w:line="360" w:lineRule="auto"/>
        <w:jc w:val="both"/>
        <w:rPr>
          <w:rFonts w:ascii="B Nazanin" w:hAnsi="B Nazanin" w:cs="B Nazanin"/>
          <w:b/>
          <w:bCs/>
          <w:sz w:val="28"/>
          <w:szCs w:val="28"/>
          <w:rtl/>
        </w:rPr>
      </w:pPr>
      <w:r w:rsidRPr="00864A73">
        <w:rPr>
          <w:rFonts w:ascii="B Nazanin" w:hAnsi="B Nazanin" w:cs="B Nazanin" w:hint="cs"/>
          <w:b/>
          <w:bCs/>
          <w:sz w:val="28"/>
          <w:szCs w:val="28"/>
          <w:rtl/>
        </w:rPr>
        <w:t>گزارش های مالی</w:t>
      </w:r>
      <w:r w:rsidR="006D6ECE" w:rsidRPr="00864A73">
        <w:rPr>
          <w:rFonts w:ascii="B Nazanin" w:hAnsi="B Nazanin" w:cs="B Nazanin" w:hint="cs"/>
          <w:b/>
          <w:bCs/>
          <w:sz w:val="28"/>
          <w:szCs w:val="28"/>
          <w:rtl/>
        </w:rPr>
        <w:t>:</w:t>
      </w:r>
    </w:p>
    <w:p w14:paraId="38583A4F" w14:textId="77777777" w:rsidR="00697B55" w:rsidRPr="00864A73" w:rsidRDefault="00864A73" w:rsidP="00825B2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گزارش هزینه ها و درآمد های فردی</w:t>
      </w:r>
    </w:p>
    <w:p w14:paraId="2BC1C53D" w14:textId="77777777" w:rsidR="00864A73" w:rsidRPr="00864A73" w:rsidRDefault="00864A73" w:rsidP="00825B2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lastRenderedPageBreak/>
        <w:t>گزارش هزینه ها و درآمد های گروهی</w:t>
      </w:r>
    </w:p>
    <w:p w14:paraId="1673114B" w14:textId="77777777" w:rsidR="00864A73" w:rsidRPr="00864A73" w:rsidRDefault="00864A73" w:rsidP="00825B2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bookmarkStart w:id="0" w:name="_GoBack"/>
      <w:bookmarkEnd w:id="0"/>
      <w:r w:rsidRPr="00864A73">
        <w:rPr>
          <w:rFonts w:ascii="B Nazanin" w:hAnsi="B Nazanin" w:cs="B Nazanin" w:hint="cs"/>
          <w:sz w:val="28"/>
          <w:szCs w:val="28"/>
          <w:rtl/>
        </w:rPr>
        <w:t>گزارش بدهی ها و بستانکاری ها</w:t>
      </w:r>
    </w:p>
    <w:p w14:paraId="576B1F98" w14:textId="77777777" w:rsidR="00864A73" w:rsidRPr="00864A73" w:rsidRDefault="00864A73" w:rsidP="00825B2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گزارش سررسید ها</w:t>
      </w:r>
    </w:p>
    <w:p w14:paraId="43A7F0A5" w14:textId="77777777" w:rsidR="00864A73" w:rsidRPr="00864A73" w:rsidRDefault="00864A73" w:rsidP="00825B2C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B Nazanin" w:hAnsi="B Nazanin" w:cs="B Nazanin"/>
          <w:sz w:val="28"/>
          <w:szCs w:val="28"/>
        </w:rPr>
      </w:pPr>
      <w:r w:rsidRPr="00864A73">
        <w:rPr>
          <w:rFonts w:ascii="B Nazanin" w:hAnsi="B Nazanin" w:cs="B Nazanin" w:hint="cs"/>
          <w:sz w:val="28"/>
          <w:szCs w:val="28"/>
          <w:rtl/>
        </w:rPr>
        <w:t>یادآوری سررسید ها</w:t>
      </w:r>
    </w:p>
    <w:sectPr w:rsidR="00864A73" w:rsidRPr="00864A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943AC"/>
    <w:multiLevelType w:val="hybridMultilevel"/>
    <w:tmpl w:val="6BC265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87393"/>
    <w:multiLevelType w:val="hybridMultilevel"/>
    <w:tmpl w:val="D86E84A8"/>
    <w:lvl w:ilvl="0" w:tplc="74844DFA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2" w15:restartNumberingAfterBreak="0">
    <w:nsid w:val="263F0196"/>
    <w:multiLevelType w:val="hybridMultilevel"/>
    <w:tmpl w:val="DF36BF26"/>
    <w:lvl w:ilvl="0" w:tplc="5D0AA524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" w15:restartNumberingAfterBreak="0">
    <w:nsid w:val="2EA10FA6"/>
    <w:multiLevelType w:val="hybridMultilevel"/>
    <w:tmpl w:val="203E7484"/>
    <w:lvl w:ilvl="0" w:tplc="86F861E6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4" w15:restartNumberingAfterBreak="0">
    <w:nsid w:val="336A32D2"/>
    <w:multiLevelType w:val="hybridMultilevel"/>
    <w:tmpl w:val="D5C2ECF0"/>
    <w:lvl w:ilvl="0" w:tplc="C14C0688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3E66167A"/>
    <w:multiLevelType w:val="hybridMultilevel"/>
    <w:tmpl w:val="D5C2ECF0"/>
    <w:lvl w:ilvl="0" w:tplc="C14C0688">
      <w:start w:val="1"/>
      <w:numFmt w:val="decimal"/>
      <w:lvlText w:val="%1)"/>
      <w:lvlJc w:val="left"/>
      <w:pPr>
        <w:ind w:left="1200" w:hanging="360"/>
      </w:pPr>
    </w:lvl>
    <w:lvl w:ilvl="1" w:tplc="04090019">
      <w:start w:val="1"/>
      <w:numFmt w:val="lowerLetter"/>
      <w:lvlText w:val="%2."/>
      <w:lvlJc w:val="left"/>
      <w:pPr>
        <w:ind w:left="1920" w:hanging="360"/>
      </w:pPr>
    </w:lvl>
    <w:lvl w:ilvl="2" w:tplc="0409001B">
      <w:start w:val="1"/>
      <w:numFmt w:val="lowerRoman"/>
      <w:lvlText w:val="%3."/>
      <w:lvlJc w:val="right"/>
      <w:pPr>
        <w:ind w:left="2640" w:hanging="180"/>
      </w:pPr>
    </w:lvl>
    <w:lvl w:ilvl="3" w:tplc="0409000F">
      <w:start w:val="1"/>
      <w:numFmt w:val="decimal"/>
      <w:lvlText w:val="%4."/>
      <w:lvlJc w:val="left"/>
      <w:pPr>
        <w:ind w:left="3360" w:hanging="360"/>
      </w:pPr>
    </w:lvl>
    <w:lvl w:ilvl="4" w:tplc="04090019">
      <w:start w:val="1"/>
      <w:numFmt w:val="lowerLetter"/>
      <w:lvlText w:val="%5."/>
      <w:lvlJc w:val="left"/>
      <w:pPr>
        <w:ind w:left="4080" w:hanging="360"/>
      </w:pPr>
    </w:lvl>
    <w:lvl w:ilvl="5" w:tplc="0409001B">
      <w:start w:val="1"/>
      <w:numFmt w:val="lowerRoman"/>
      <w:lvlText w:val="%6."/>
      <w:lvlJc w:val="right"/>
      <w:pPr>
        <w:ind w:left="4800" w:hanging="180"/>
      </w:pPr>
    </w:lvl>
    <w:lvl w:ilvl="6" w:tplc="0409000F">
      <w:start w:val="1"/>
      <w:numFmt w:val="decimal"/>
      <w:lvlText w:val="%7."/>
      <w:lvlJc w:val="left"/>
      <w:pPr>
        <w:ind w:left="5520" w:hanging="360"/>
      </w:pPr>
    </w:lvl>
    <w:lvl w:ilvl="7" w:tplc="04090019">
      <w:start w:val="1"/>
      <w:numFmt w:val="lowerLetter"/>
      <w:lvlText w:val="%8."/>
      <w:lvlJc w:val="left"/>
      <w:pPr>
        <w:ind w:left="6240" w:hanging="360"/>
      </w:pPr>
    </w:lvl>
    <w:lvl w:ilvl="8" w:tplc="0409001B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Lc0NbG0sDA2MzJT0lEKTi0uzszPAykwrAUAtCFRdiwAAAA="/>
  </w:docVars>
  <w:rsids>
    <w:rsidRoot w:val="008B0288"/>
    <w:rsid w:val="001513B7"/>
    <w:rsid w:val="001939E4"/>
    <w:rsid w:val="001F068B"/>
    <w:rsid w:val="0020668E"/>
    <w:rsid w:val="003928DE"/>
    <w:rsid w:val="003E4CF5"/>
    <w:rsid w:val="0053704F"/>
    <w:rsid w:val="005860EF"/>
    <w:rsid w:val="0061374B"/>
    <w:rsid w:val="00623A0C"/>
    <w:rsid w:val="00697B55"/>
    <w:rsid w:val="006D6ECE"/>
    <w:rsid w:val="00744686"/>
    <w:rsid w:val="00825B2C"/>
    <w:rsid w:val="00864A73"/>
    <w:rsid w:val="008B0288"/>
    <w:rsid w:val="00A45593"/>
    <w:rsid w:val="00B341CA"/>
    <w:rsid w:val="00FC3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3414DDF0"/>
  <w15:docId w15:val="{68277E87-7C13-472E-A5F7-06C54928A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288"/>
    <w:pPr>
      <w:bidi/>
      <w:spacing w:after="160" w:line="256" w:lineRule="auto"/>
    </w:pPr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02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74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bo</dc:creator>
  <cp:lastModifiedBy>Ali</cp:lastModifiedBy>
  <cp:revision>5</cp:revision>
  <dcterms:created xsi:type="dcterms:W3CDTF">2019-11-05T12:46:00Z</dcterms:created>
  <dcterms:modified xsi:type="dcterms:W3CDTF">2020-01-27T14:14:00Z</dcterms:modified>
</cp:coreProperties>
</file>